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63648" w:rsidRPr="00863648" w:rsidRDefault="00863648" w:rsidP="00863648">
      <w:pPr>
        <w:jc w:val="center"/>
        <w:rPr>
          <w:b/>
        </w:rPr>
      </w:pPr>
      <w:r w:rsidRPr="00863648">
        <w:rPr>
          <w:b/>
        </w:rPr>
        <w:t>EASTERN SHORE PUBLIC LIBRARY</w:t>
      </w:r>
    </w:p>
    <w:p w:rsidR="00863648" w:rsidRPr="00863648" w:rsidRDefault="00863648" w:rsidP="00863648">
      <w:pPr>
        <w:jc w:val="center"/>
        <w:rPr>
          <w:b/>
        </w:rPr>
      </w:pPr>
      <w:r w:rsidRPr="00863648">
        <w:rPr>
          <w:b/>
        </w:rPr>
        <w:t>BOARD OF TRUSTEES</w:t>
      </w:r>
    </w:p>
    <w:p w:rsidR="00863648" w:rsidRDefault="00863648" w:rsidP="00863648">
      <w:pPr>
        <w:jc w:val="center"/>
      </w:pPr>
      <w:r>
        <w:t>April 3rd, 2023, 1</w:t>
      </w:r>
      <w:r>
        <w:t>:00 PM</w:t>
      </w:r>
    </w:p>
    <w:p w:rsidR="00863648" w:rsidRDefault="00863648" w:rsidP="00863648">
      <w:pPr>
        <w:jc w:val="center"/>
      </w:pPr>
      <w:r>
        <w:t xml:space="preserve">Meeting Location: Accomack County Airport, 29194 Parkway, </w:t>
      </w:r>
      <w:proofErr w:type="spellStart"/>
      <w:r>
        <w:t>Melfa</w:t>
      </w:r>
      <w:proofErr w:type="spellEnd"/>
      <w:r>
        <w:t>, VA</w:t>
      </w:r>
    </w:p>
    <w:p w:rsidR="00863648" w:rsidRDefault="00863648" w:rsidP="001707B2">
      <w:pPr>
        <w:pStyle w:val="ListParagraph"/>
        <w:jc w:val="center"/>
      </w:pPr>
      <w:r>
        <w:t>Agenda</w:t>
      </w:r>
    </w:p>
    <w:p w:rsidR="00863648" w:rsidRDefault="00863648" w:rsidP="00863648">
      <w:pPr>
        <w:pStyle w:val="ListParagraph"/>
        <w:numPr>
          <w:ilvl w:val="0"/>
          <w:numId w:val="2"/>
        </w:numPr>
      </w:pPr>
      <w:r>
        <w:t>Call to Order</w:t>
      </w:r>
    </w:p>
    <w:p w:rsidR="00863648" w:rsidRDefault="00863648" w:rsidP="00863648">
      <w:pPr>
        <w:pStyle w:val="ListParagraph"/>
        <w:numPr>
          <w:ilvl w:val="0"/>
          <w:numId w:val="2"/>
        </w:numPr>
      </w:pPr>
      <w:r>
        <w:t>Public Comments</w:t>
      </w:r>
    </w:p>
    <w:p w:rsidR="00863648" w:rsidRDefault="00863648" w:rsidP="00863648">
      <w:pPr>
        <w:pStyle w:val="ListParagraph"/>
        <w:numPr>
          <w:ilvl w:val="0"/>
          <w:numId w:val="2"/>
        </w:numPr>
      </w:pPr>
      <w:r>
        <w:t>Approval</w:t>
      </w:r>
      <w:r w:rsidR="001707B2">
        <w:t xml:space="preserve"> of Minutes of March 1</w:t>
      </w:r>
      <w:r w:rsidR="001707B2" w:rsidRPr="001707B2">
        <w:rPr>
          <w:vertAlign w:val="superscript"/>
        </w:rPr>
        <w:t>st</w:t>
      </w:r>
      <w:r w:rsidR="001707B2">
        <w:t xml:space="preserve">, 2023 – at a later date. </w:t>
      </w:r>
    </w:p>
    <w:p w:rsidR="00863648" w:rsidRDefault="00863648" w:rsidP="00863648">
      <w:pPr>
        <w:pStyle w:val="ListParagraph"/>
        <w:numPr>
          <w:ilvl w:val="0"/>
          <w:numId w:val="2"/>
        </w:numPr>
      </w:pPr>
      <w:r>
        <w:t>Old Business</w:t>
      </w:r>
    </w:p>
    <w:p w:rsidR="00863648" w:rsidRDefault="001707B2" w:rsidP="00863648">
      <w:pPr>
        <w:pStyle w:val="ListParagraph"/>
        <w:numPr>
          <w:ilvl w:val="1"/>
          <w:numId w:val="2"/>
        </w:numPr>
      </w:pPr>
      <w:r>
        <w:t xml:space="preserve">Discuss the moving costs and plans -- </w:t>
      </w:r>
    </w:p>
    <w:p w:rsidR="001707B2" w:rsidRDefault="001707B2" w:rsidP="001707B2">
      <w:pPr>
        <w:pStyle w:val="ListParagraph"/>
        <w:numPr>
          <w:ilvl w:val="1"/>
          <w:numId w:val="2"/>
        </w:numPr>
      </w:pPr>
      <w:r>
        <w:t>Entertain a motion</w:t>
      </w:r>
      <w:r w:rsidR="006F1275">
        <w:t xml:space="preserve"> and vote to go into</w:t>
      </w:r>
      <w:r>
        <w:t xml:space="preserve"> </w:t>
      </w:r>
      <w:r w:rsidR="00863648">
        <w:t>closed</w:t>
      </w:r>
      <w:r w:rsidR="00863648">
        <w:t xml:space="preserve"> session </w:t>
      </w:r>
      <w:r>
        <w:t xml:space="preserve">to discuss property and contract issues. </w:t>
      </w:r>
    </w:p>
    <w:p w:rsidR="001707B2" w:rsidRDefault="00863648" w:rsidP="001707B2">
      <w:pPr>
        <w:pStyle w:val="ListParagraph"/>
        <w:numPr>
          <w:ilvl w:val="0"/>
          <w:numId w:val="2"/>
        </w:numPr>
      </w:pPr>
      <w:r>
        <w:t xml:space="preserve">Reconvene in </w:t>
      </w:r>
      <w:r w:rsidR="001707B2">
        <w:t xml:space="preserve">an </w:t>
      </w:r>
      <w:r>
        <w:t>open meeting and take a recorded vote certifying that to the best of each</w:t>
      </w:r>
      <w:r w:rsidR="001707B2">
        <w:t xml:space="preserve"> </w:t>
      </w:r>
      <w:r>
        <w:t>member’s knowledge</w:t>
      </w:r>
      <w:r w:rsidR="001707B2">
        <w:t>,</w:t>
      </w:r>
      <w:r>
        <w:t xml:space="preserve"> only business matters as exempt were discussed in </w:t>
      </w:r>
      <w:r w:rsidR="001707B2">
        <w:t xml:space="preserve">a </w:t>
      </w:r>
      <w:r>
        <w:t>closed meeting</w:t>
      </w:r>
      <w:r w:rsidR="00E620EC">
        <w:t xml:space="preserve"> </w:t>
      </w:r>
      <w:bookmarkStart w:id="0" w:name="_GoBack"/>
      <w:bookmarkEnd w:id="0"/>
      <w:r>
        <w:t>(Chair Holland)</w:t>
      </w:r>
    </w:p>
    <w:p w:rsidR="00DD0511" w:rsidRDefault="00DD0511" w:rsidP="001707B2">
      <w:pPr>
        <w:pStyle w:val="ListParagraph"/>
        <w:numPr>
          <w:ilvl w:val="0"/>
          <w:numId w:val="2"/>
        </w:numPr>
      </w:pPr>
      <w:r>
        <w:t>New Business -- Open</w:t>
      </w:r>
    </w:p>
    <w:p w:rsidR="001707B2" w:rsidRDefault="00863648" w:rsidP="001707B2">
      <w:pPr>
        <w:pStyle w:val="ListParagraph"/>
        <w:numPr>
          <w:ilvl w:val="0"/>
          <w:numId w:val="2"/>
        </w:numPr>
      </w:pPr>
      <w:r>
        <w:t xml:space="preserve"> Additional Comments</w:t>
      </w:r>
    </w:p>
    <w:p w:rsidR="001707B2" w:rsidRDefault="001707B2" w:rsidP="001707B2">
      <w:pPr>
        <w:pStyle w:val="ListParagraph"/>
        <w:numPr>
          <w:ilvl w:val="0"/>
          <w:numId w:val="2"/>
        </w:numPr>
      </w:pPr>
      <w:r>
        <w:t xml:space="preserve">Next Meeting – To be determined. </w:t>
      </w:r>
    </w:p>
    <w:p w:rsidR="00863648" w:rsidRDefault="00863648" w:rsidP="001707B2">
      <w:pPr>
        <w:pStyle w:val="ListParagraph"/>
        <w:numPr>
          <w:ilvl w:val="0"/>
          <w:numId w:val="2"/>
        </w:numPr>
      </w:pPr>
      <w:r>
        <w:t>Adjournment</w:t>
      </w:r>
    </w:p>
    <w:p w:rsidR="00863648" w:rsidRDefault="00863648" w:rsidP="00863648">
      <w:r>
        <w:t xml:space="preserve"> </w:t>
      </w:r>
    </w:p>
    <w:sectPr w:rsidR="008636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2D2711C"/>
    <w:multiLevelType w:val="hybridMultilevel"/>
    <w:tmpl w:val="FE803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2E1AA9"/>
    <w:multiLevelType w:val="hybridMultilevel"/>
    <w:tmpl w:val="49EE9A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000DA4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wMjMxMrEwtjA1NrRQ0lEKTi0uzszPAykwrAUApkPeGywAAAA="/>
  </w:docVars>
  <w:rsids>
    <w:rsidRoot w:val="00863648"/>
    <w:rsid w:val="001707B2"/>
    <w:rsid w:val="006F1275"/>
    <w:rsid w:val="00863648"/>
    <w:rsid w:val="008D7124"/>
    <w:rsid w:val="00B87945"/>
    <w:rsid w:val="00DD0511"/>
    <w:rsid w:val="00E62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D857F29-6A31-4F14-B10F-4438E99AB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36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99</Words>
  <Characters>56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gitalLead_09</dc:creator>
  <cp:keywords/>
  <dc:description/>
  <cp:lastModifiedBy>DigitalLead_09</cp:lastModifiedBy>
  <cp:revision>5</cp:revision>
  <dcterms:created xsi:type="dcterms:W3CDTF">2023-04-03T20:13:00Z</dcterms:created>
  <dcterms:modified xsi:type="dcterms:W3CDTF">2023-04-03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b118f1-2439-4e49-9c48-86128fb7829d</vt:lpwstr>
  </property>
</Properties>
</file>